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yna Khop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op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956 North Hickory Hill Drive, Kildeer, IL, USA Kildeer,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hoptarichard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77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 Shepetiu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therine Shepetiu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lomia Shepetiuk</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